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cf64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0e458"/>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8e9b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5T18:19:43Z</dcterms:created>
  <dcterms:modified xsi:type="dcterms:W3CDTF">2024-11-25T1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